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910787" w14:textId="77777777" w:rsidR="00F07861" w:rsidRPr="0056248D" w:rsidRDefault="00F07861" w:rsidP="00F07861">
      <w:pPr>
        <w:rPr>
          <w:b/>
          <w:bCs/>
          <w:sz w:val="28"/>
          <w:szCs w:val="28"/>
        </w:rPr>
      </w:pPr>
      <w:r w:rsidRPr="0056248D">
        <w:rPr>
          <w:b/>
          <w:bCs/>
          <w:sz w:val="28"/>
          <w:szCs w:val="28"/>
        </w:rPr>
        <w:t>1. *</w:t>
      </w:r>
      <w:proofErr w:type="gramStart"/>
      <w:r w:rsidRPr="0056248D">
        <w:rPr>
          <w:b/>
          <w:bCs/>
          <w:sz w:val="28"/>
          <w:szCs w:val="28"/>
        </w:rPr>
        <w:t>Header:*</w:t>
      </w:r>
      <w:proofErr w:type="gramEnd"/>
    </w:p>
    <w:p w14:paraId="32DA771F" w14:textId="35F70172" w:rsidR="00F07861" w:rsidRDefault="00F07861" w:rsidP="00F07861">
      <w:r>
        <w:t xml:space="preserve">   - *</w:t>
      </w:r>
      <w:proofErr w:type="gramStart"/>
      <w:r>
        <w:t>Logo:*</w:t>
      </w:r>
      <w:proofErr w:type="gramEnd"/>
      <w:r>
        <w:t xml:space="preserve"> Solar Supremo </w:t>
      </w:r>
      <w:r w:rsidR="00E031F2">
        <w:t>Toy Drone – Your Interactive Companion</w:t>
      </w:r>
    </w:p>
    <w:p w14:paraId="0218B921" w14:textId="6EAA33B9" w:rsidR="00F07861" w:rsidRDefault="00F07861" w:rsidP="00F07861">
      <w:r>
        <w:t xml:space="preserve">   - *Navigation Menu: </w:t>
      </w:r>
      <w:r w:rsidR="00CC62E6">
        <w:t xml:space="preserve"> </w:t>
      </w:r>
      <w:r w:rsidRPr="00CC62E6">
        <w:rPr>
          <w:b/>
          <w:bCs/>
          <w:sz w:val="32"/>
          <w:szCs w:val="32"/>
        </w:rPr>
        <w:t>Home | Eco Features |</w:t>
      </w:r>
      <w:r w:rsidR="00CC62E6" w:rsidRPr="00CC62E6">
        <w:rPr>
          <w:b/>
          <w:bCs/>
          <w:sz w:val="32"/>
          <w:szCs w:val="32"/>
        </w:rPr>
        <w:t>Applications</w:t>
      </w:r>
      <w:r w:rsidR="00E031F2" w:rsidRPr="00CC62E6">
        <w:rPr>
          <w:b/>
          <w:bCs/>
          <w:sz w:val="32"/>
          <w:szCs w:val="32"/>
        </w:rPr>
        <w:t>|</w:t>
      </w:r>
      <w:r w:rsidRPr="00CC62E6">
        <w:rPr>
          <w:b/>
          <w:bCs/>
          <w:sz w:val="32"/>
          <w:szCs w:val="32"/>
        </w:rPr>
        <w:t xml:space="preserve"> </w:t>
      </w:r>
      <w:r w:rsidR="00CC62E6" w:rsidRPr="00CC62E6">
        <w:rPr>
          <w:b/>
          <w:bCs/>
          <w:sz w:val="32"/>
          <w:szCs w:val="32"/>
        </w:rPr>
        <w:t>STEAM Elements|</w:t>
      </w:r>
      <w:r w:rsidR="00F676C3">
        <w:rPr>
          <w:b/>
          <w:bCs/>
          <w:sz w:val="32"/>
          <w:szCs w:val="32"/>
        </w:rPr>
        <w:t xml:space="preserve"> </w:t>
      </w:r>
      <w:r w:rsidR="00E031F2" w:rsidRPr="00CC62E6">
        <w:rPr>
          <w:b/>
          <w:bCs/>
          <w:sz w:val="32"/>
          <w:szCs w:val="32"/>
        </w:rPr>
        <w:t xml:space="preserve">Technical Specifications &amp; Cost| </w:t>
      </w:r>
      <w:r w:rsidRPr="00CC62E6">
        <w:rPr>
          <w:b/>
          <w:bCs/>
          <w:sz w:val="32"/>
          <w:szCs w:val="32"/>
        </w:rPr>
        <w:t xml:space="preserve">Meet the Team </w:t>
      </w:r>
      <w:r>
        <w:t xml:space="preserve">| </w:t>
      </w:r>
    </w:p>
    <w:p w14:paraId="0982EACD" w14:textId="77777777" w:rsidR="00F07861" w:rsidRPr="0056248D" w:rsidRDefault="00F07861" w:rsidP="00F07861">
      <w:pPr>
        <w:rPr>
          <w:b/>
          <w:bCs/>
          <w:sz w:val="28"/>
          <w:szCs w:val="28"/>
        </w:rPr>
      </w:pPr>
    </w:p>
    <w:p w14:paraId="7E767CB5" w14:textId="2FBCF7C3" w:rsidR="00F07861" w:rsidRPr="0056248D" w:rsidRDefault="00F07861" w:rsidP="00F07861">
      <w:pPr>
        <w:rPr>
          <w:b/>
          <w:bCs/>
          <w:sz w:val="28"/>
          <w:szCs w:val="28"/>
        </w:rPr>
      </w:pPr>
      <w:r w:rsidRPr="0056248D">
        <w:rPr>
          <w:b/>
          <w:bCs/>
          <w:sz w:val="28"/>
          <w:szCs w:val="28"/>
        </w:rPr>
        <w:t>2. Home</w:t>
      </w:r>
    </w:p>
    <w:p w14:paraId="229B3278" w14:textId="6F74F9EF" w:rsidR="00F07861" w:rsidRDefault="00F07861" w:rsidP="00F07861">
      <w:r>
        <w:t xml:space="preserve">   - Welcome Message: </w:t>
      </w:r>
      <w:r w:rsidR="00CB191D" w:rsidRPr="00CB191D">
        <w:t>Welcome to Solar Supremo! Experience the thrill of flying while promoting sustainability with our eco-friendly toy drone. Join us in a world where fun meets innovation, and let's work towards a brighter, greener future together!</w:t>
      </w:r>
    </w:p>
    <w:p w14:paraId="36EBE090" w14:textId="77777777" w:rsidR="00F07861" w:rsidRDefault="00F07861" w:rsidP="00F07861">
      <w:r>
        <w:t xml:space="preserve">   - Animated Illustration of Kids Playing with the Solar Supremo Drone in a lush green environment</w:t>
      </w:r>
    </w:p>
    <w:p w14:paraId="1212CC48" w14:textId="77777777" w:rsidR="00F07861" w:rsidRDefault="00F07861" w:rsidP="00F07861">
      <w:r>
        <w:t xml:space="preserve">   - Call-to-Action Button: "Discover Eco-Friendly Fun!"</w:t>
      </w:r>
    </w:p>
    <w:p w14:paraId="7633A312" w14:textId="77777777" w:rsidR="00F07861" w:rsidRPr="0056248D" w:rsidRDefault="00F07861" w:rsidP="00F07861">
      <w:pPr>
        <w:rPr>
          <w:b/>
          <w:bCs/>
          <w:sz w:val="28"/>
          <w:szCs w:val="28"/>
        </w:rPr>
      </w:pPr>
    </w:p>
    <w:p w14:paraId="3603DD3B" w14:textId="71290D5C" w:rsidR="00F07861" w:rsidRPr="0056248D" w:rsidRDefault="00F07861" w:rsidP="00F07861">
      <w:pPr>
        <w:rPr>
          <w:b/>
          <w:bCs/>
          <w:sz w:val="28"/>
          <w:szCs w:val="28"/>
        </w:rPr>
      </w:pPr>
      <w:r w:rsidRPr="0056248D">
        <w:rPr>
          <w:b/>
          <w:bCs/>
          <w:sz w:val="28"/>
          <w:szCs w:val="28"/>
        </w:rPr>
        <w:t>3. Eco Features</w:t>
      </w:r>
    </w:p>
    <w:p w14:paraId="596B020B" w14:textId="77777777" w:rsidR="00F676C3" w:rsidRDefault="00F676C3" w:rsidP="00F676C3">
      <w:pPr>
        <w:rPr>
          <w:b/>
          <w:bCs/>
        </w:rPr>
      </w:pPr>
      <w:r w:rsidRPr="00F676C3">
        <w:rPr>
          <w:b/>
          <w:bCs/>
        </w:rPr>
        <w:t>Solar-Powered Operation:</w:t>
      </w:r>
    </w:p>
    <w:p w14:paraId="3C4A699B" w14:textId="02ED01CF" w:rsidR="00F676C3" w:rsidRDefault="00F676C3" w:rsidP="00F676C3">
      <w:r>
        <w:t>Discover the innovative ways Solar Supremo harnesses clean solar energy to power your drone adventures. Solar panels integrated into the drone allow for efficient charging and sustainable flying, reducing dependence on traditional power sources and offering endless hours of fun.</w:t>
      </w:r>
    </w:p>
    <w:p w14:paraId="0DC23CAC" w14:textId="02491D97" w:rsidR="00F676C3" w:rsidRPr="00F676C3" w:rsidRDefault="00F676C3" w:rsidP="00F676C3">
      <w:pPr>
        <w:rPr>
          <w:b/>
          <w:bCs/>
        </w:rPr>
      </w:pPr>
      <w:r w:rsidRPr="00F676C3">
        <w:rPr>
          <w:b/>
          <w:bCs/>
        </w:rPr>
        <w:t xml:space="preserve">Use of </w:t>
      </w:r>
      <w:r w:rsidRPr="00F676C3">
        <w:rPr>
          <w:b/>
          <w:bCs/>
        </w:rPr>
        <w:t>Reusable Materials:</w:t>
      </w:r>
    </w:p>
    <w:p w14:paraId="6F9E5265" w14:textId="77777777" w:rsidR="00F676C3" w:rsidRDefault="00F676C3" w:rsidP="00F676C3">
      <w:r>
        <w:t>Learn how Solar Supremo prioritizes the environment through the use of recycled and sustainable materials in its construction. By using eco-friendly components, we minimize waste and promote responsible manufacturing practices without compromising on quality or performance.</w:t>
      </w:r>
    </w:p>
    <w:p w14:paraId="27CBEA93" w14:textId="63C6C437" w:rsidR="00F676C3" w:rsidRPr="00F676C3" w:rsidRDefault="00F676C3" w:rsidP="00F676C3">
      <w:pPr>
        <w:rPr>
          <w:b/>
          <w:bCs/>
        </w:rPr>
      </w:pPr>
      <w:r w:rsidRPr="00F676C3">
        <w:rPr>
          <w:b/>
          <w:bCs/>
        </w:rPr>
        <w:t>Environmental Impact:</w:t>
      </w:r>
    </w:p>
    <w:p w14:paraId="60651631" w14:textId="54F2C2DF" w:rsidR="00F07861" w:rsidRDefault="00F676C3" w:rsidP="00F676C3">
      <w:r>
        <w:t>Solar Supremo is designed with the planet in mind. By leveraging solar energy and sustainable materials, our drone helps reduce carbon footprint and plastic waste. Join us in making a positive impact on the environment while enjoying engaging drone experiences!</w:t>
      </w:r>
    </w:p>
    <w:p w14:paraId="41102910" w14:textId="2AADA0D3" w:rsidR="00741C73" w:rsidRDefault="00741C73" w:rsidP="00F676C3">
      <w:pPr>
        <w:rPr>
          <w:b/>
          <w:bCs/>
          <w:sz w:val="28"/>
          <w:szCs w:val="28"/>
        </w:rPr>
      </w:pPr>
      <w:r w:rsidRPr="00741C73">
        <w:rPr>
          <w:b/>
          <w:bCs/>
          <w:sz w:val="28"/>
          <w:szCs w:val="28"/>
        </w:rPr>
        <w:t>3. Applications</w:t>
      </w:r>
    </w:p>
    <w:p w14:paraId="62BE2295" w14:textId="77777777" w:rsidR="00CE38AF" w:rsidRPr="00CE38AF" w:rsidRDefault="00CE38AF" w:rsidP="00CE38AF">
      <w:pPr>
        <w:rPr>
          <w:b/>
          <w:bCs/>
          <w:sz w:val="28"/>
          <w:szCs w:val="28"/>
        </w:rPr>
      </w:pPr>
      <w:r w:rsidRPr="00CE38AF">
        <w:rPr>
          <w:b/>
          <w:bCs/>
          <w:sz w:val="28"/>
          <w:szCs w:val="28"/>
        </w:rPr>
        <w:t>The Solar Supremo Toy Drone offers a wide range of applications that provide children with engaging, educational, and practical experiences. These applications not only entertain but also contribute to children's overall development and promote a healthier lifestyle. Here are the key ways kids can enjoy and benefit from using the Solar Supremo Toy Drone:</w:t>
      </w:r>
    </w:p>
    <w:p w14:paraId="33418EA3" w14:textId="77777777" w:rsidR="00CE38AF" w:rsidRPr="00CE38AF" w:rsidRDefault="00CE38AF" w:rsidP="00CE38AF">
      <w:pPr>
        <w:rPr>
          <w:b/>
          <w:bCs/>
          <w:sz w:val="28"/>
          <w:szCs w:val="28"/>
        </w:rPr>
      </w:pPr>
    </w:p>
    <w:p w14:paraId="7509DB41" w14:textId="77777777" w:rsidR="00CE38AF" w:rsidRPr="00CE38AF" w:rsidRDefault="00CE38AF" w:rsidP="00CE38AF">
      <w:pPr>
        <w:rPr>
          <w:b/>
          <w:bCs/>
          <w:sz w:val="28"/>
          <w:szCs w:val="28"/>
        </w:rPr>
      </w:pPr>
      <w:r w:rsidRPr="00CE38AF">
        <w:rPr>
          <w:b/>
          <w:bCs/>
          <w:sz w:val="28"/>
          <w:szCs w:val="28"/>
        </w:rPr>
        <w:t>Applications:</w:t>
      </w:r>
    </w:p>
    <w:p w14:paraId="162D36DD" w14:textId="4EAD97FD" w:rsidR="00CE38AF" w:rsidRPr="00CE38AF" w:rsidRDefault="00CE38AF" w:rsidP="00CE38AF">
      <w:pPr>
        <w:pStyle w:val="ListParagraph"/>
        <w:numPr>
          <w:ilvl w:val="0"/>
          <w:numId w:val="1"/>
        </w:numPr>
        <w:rPr>
          <w:b/>
          <w:bCs/>
          <w:sz w:val="28"/>
          <w:szCs w:val="28"/>
        </w:rPr>
      </w:pPr>
      <w:r w:rsidRPr="00CE38AF">
        <w:rPr>
          <w:b/>
          <w:bCs/>
          <w:sz w:val="28"/>
          <w:szCs w:val="28"/>
        </w:rPr>
        <w:lastRenderedPageBreak/>
        <w:t>Enhancing Coordination and Creativity:</w:t>
      </w:r>
    </w:p>
    <w:p w14:paraId="5F9E85A3" w14:textId="77777777" w:rsidR="00CE38AF" w:rsidRPr="00CE38AF" w:rsidRDefault="00CE38AF" w:rsidP="00CE38AF">
      <w:pPr>
        <w:rPr>
          <w:b/>
          <w:bCs/>
          <w:sz w:val="28"/>
          <w:szCs w:val="28"/>
        </w:rPr>
      </w:pPr>
      <w:r w:rsidRPr="00CE38AF">
        <w:rPr>
          <w:b/>
          <w:bCs/>
          <w:sz w:val="28"/>
          <w:szCs w:val="28"/>
        </w:rPr>
        <w:t>Flying the drone helps children improve their hand-eye coordination, enhancing motor skills and focus.</w:t>
      </w:r>
    </w:p>
    <w:p w14:paraId="5F79B7BF" w14:textId="77777777" w:rsidR="00CE38AF" w:rsidRPr="00CE38AF" w:rsidRDefault="00CE38AF" w:rsidP="00CE38AF">
      <w:pPr>
        <w:rPr>
          <w:b/>
          <w:bCs/>
          <w:sz w:val="28"/>
          <w:szCs w:val="28"/>
        </w:rPr>
      </w:pPr>
      <w:r w:rsidRPr="00CE38AF">
        <w:rPr>
          <w:b/>
          <w:bCs/>
          <w:sz w:val="28"/>
          <w:szCs w:val="28"/>
        </w:rPr>
        <w:t xml:space="preserve">Kids can experiment with different </w:t>
      </w:r>
      <w:proofErr w:type="spellStart"/>
      <w:r w:rsidRPr="00CE38AF">
        <w:rPr>
          <w:b/>
          <w:bCs/>
          <w:sz w:val="28"/>
          <w:szCs w:val="28"/>
        </w:rPr>
        <w:t>maneuvers</w:t>
      </w:r>
      <w:proofErr w:type="spellEnd"/>
      <w:r w:rsidRPr="00CE38AF">
        <w:rPr>
          <w:b/>
          <w:bCs/>
          <w:sz w:val="28"/>
          <w:szCs w:val="28"/>
        </w:rPr>
        <w:t xml:space="preserve"> and aerial stunts using the drone, fostering creativity and encouraging them to explore new possibilities.</w:t>
      </w:r>
    </w:p>
    <w:p w14:paraId="5B8B0C0D" w14:textId="4A8D6C24" w:rsidR="00CE38AF" w:rsidRPr="00CE38AF" w:rsidRDefault="00CE38AF" w:rsidP="00CE38AF">
      <w:pPr>
        <w:pStyle w:val="ListParagraph"/>
        <w:numPr>
          <w:ilvl w:val="0"/>
          <w:numId w:val="1"/>
        </w:numPr>
        <w:rPr>
          <w:b/>
          <w:bCs/>
          <w:sz w:val="28"/>
          <w:szCs w:val="28"/>
        </w:rPr>
      </w:pPr>
      <w:r w:rsidRPr="00CE38AF">
        <w:rPr>
          <w:b/>
          <w:bCs/>
          <w:sz w:val="28"/>
          <w:szCs w:val="28"/>
        </w:rPr>
        <w:t>Outdoor Play and Social Interaction:</w:t>
      </w:r>
    </w:p>
    <w:p w14:paraId="005A3D9F" w14:textId="77777777" w:rsidR="00CE38AF" w:rsidRPr="00CE38AF" w:rsidRDefault="00CE38AF" w:rsidP="00CE38AF">
      <w:pPr>
        <w:rPr>
          <w:b/>
          <w:bCs/>
          <w:sz w:val="28"/>
          <w:szCs w:val="28"/>
        </w:rPr>
      </w:pPr>
      <w:r w:rsidRPr="00CE38AF">
        <w:rPr>
          <w:b/>
          <w:bCs/>
          <w:sz w:val="28"/>
          <w:szCs w:val="28"/>
        </w:rPr>
        <w:t>The drone encourages kids to spend more time outdoors, enjoying fresh air and physical activity.</w:t>
      </w:r>
    </w:p>
    <w:p w14:paraId="20FAA9A5" w14:textId="77777777" w:rsidR="00CE38AF" w:rsidRPr="00CE38AF" w:rsidRDefault="00CE38AF" w:rsidP="00CE38AF">
      <w:pPr>
        <w:rPr>
          <w:b/>
          <w:bCs/>
          <w:sz w:val="28"/>
          <w:szCs w:val="28"/>
        </w:rPr>
      </w:pPr>
      <w:r w:rsidRPr="00CE38AF">
        <w:rPr>
          <w:b/>
          <w:bCs/>
          <w:sz w:val="28"/>
          <w:szCs w:val="28"/>
        </w:rPr>
        <w:t>Flying drones with friends promotes social interaction and teamwork. Kids can take turns flying the drone or engage in friendly competitions, strengthening relationships and enhancing group play.</w:t>
      </w:r>
    </w:p>
    <w:p w14:paraId="4B4AF137" w14:textId="4AF61C3E" w:rsidR="00CE38AF" w:rsidRPr="00CE38AF" w:rsidRDefault="00CE38AF" w:rsidP="00CE38AF">
      <w:pPr>
        <w:pStyle w:val="ListParagraph"/>
        <w:numPr>
          <w:ilvl w:val="0"/>
          <w:numId w:val="1"/>
        </w:numPr>
        <w:rPr>
          <w:b/>
          <w:bCs/>
          <w:sz w:val="28"/>
          <w:szCs w:val="28"/>
        </w:rPr>
      </w:pPr>
      <w:r w:rsidRPr="00CE38AF">
        <w:rPr>
          <w:b/>
          <w:bCs/>
          <w:sz w:val="28"/>
          <w:szCs w:val="28"/>
        </w:rPr>
        <w:t>Decision-Making and Problem-Solving:</w:t>
      </w:r>
    </w:p>
    <w:p w14:paraId="15149DC7" w14:textId="77777777" w:rsidR="00CE38AF" w:rsidRPr="00CE38AF" w:rsidRDefault="00CE38AF" w:rsidP="00CE38AF">
      <w:pPr>
        <w:rPr>
          <w:b/>
          <w:bCs/>
          <w:sz w:val="28"/>
          <w:szCs w:val="28"/>
        </w:rPr>
      </w:pPr>
      <w:r w:rsidRPr="00CE38AF">
        <w:rPr>
          <w:b/>
          <w:bCs/>
          <w:sz w:val="28"/>
          <w:szCs w:val="28"/>
        </w:rPr>
        <w:t>Flying the drone requires strategic decision-making and problem-solving skills, helping kids develop critical thinking and planning abilities.</w:t>
      </w:r>
    </w:p>
    <w:p w14:paraId="52F5AA1E" w14:textId="4258C6B4" w:rsidR="00CE38AF" w:rsidRPr="00CE38AF" w:rsidRDefault="00CE38AF" w:rsidP="00CE38AF">
      <w:pPr>
        <w:pStyle w:val="ListParagraph"/>
        <w:numPr>
          <w:ilvl w:val="0"/>
          <w:numId w:val="1"/>
        </w:numPr>
        <w:rPr>
          <w:b/>
          <w:bCs/>
          <w:sz w:val="28"/>
          <w:szCs w:val="28"/>
        </w:rPr>
      </w:pPr>
      <w:r w:rsidRPr="00CE38AF">
        <w:rPr>
          <w:b/>
          <w:bCs/>
          <w:sz w:val="28"/>
          <w:szCs w:val="28"/>
        </w:rPr>
        <w:t>Reducing Screen Time:</w:t>
      </w:r>
    </w:p>
    <w:p w14:paraId="358C1E09" w14:textId="77777777" w:rsidR="00CE38AF" w:rsidRPr="00CE38AF" w:rsidRDefault="00CE38AF" w:rsidP="00CE38AF">
      <w:pPr>
        <w:rPr>
          <w:b/>
          <w:bCs/>
          <w:sz w:val="28"/>
          <w:szCs w:val="28"/>
        </w:rPr>
      </w:pPr>
      <w:r w:rsidRPr="00CE38AF">
        <w:rPr>
          <w:b/>
          <w:bCs/>
          <w:sz w:val="28"/>
          <w:szCs w:val="28"/>
        </w:rPr>
        <w:t>The drone provides an exciting outdoor activity that helps reduce reliance on screens and excessive indoor gaming.</w:t>
      </w:r>
    </w:p>
    <w:p w14:paraId="5B6910A4" w14:textId="77777777" w:rsidR="00CE38AF" w:rsidRPr="00CE38AF" w:rsidRDefault="00CE38AF" w:rsidP="00CE38AF">
      <w:pPr>
        <w:rPr>
          <w:b/>
          <w:bCs/>
          <w:sz w:val="28"/>
          <w:szCs w:val="28"/>
        </w:rPr>
      </w:pPr>
      <w:r w:rsidRPr="00CE38AF">
        <w:rPr>
          <w:b/>
          <w:bCs/>
          <w:sz w:val="28"/>
          <w:szCs w:val="28"/>
        </w:rPr>
        <w:t>By offering an immersive, real-world experience, the drone helps combat the adverse effects of modern technology overuse.</w:t>
      </w:r>
    </w:p>
    <w:p w14:paraId="68B04775" w14:textId="4C2CA38F" w:rsidR="00CE38AF" w:rsidRPr="00CE38AF" w:rsidRDefault="00CE38AF" w:rsidP="00CE38AF">
      <w:pPr>
        <w:pStyle w:val="ListParagraph"/>
        <w:numPr>
          <w:ilvl w:val="0"/>
          <w:numId w:val="1"/>
        </w:numPr>
        <w:rPr>
          <w:b/>
          <w:bCs/>
          <w:sz w:val="28"/>
          <w:szCs w:val="28"/>
        </w:rPr>
      </w:pPr>
      <w:r w:rsidRPr="00CE38AF">
        <w:rPr>
          <w:b/>
          <w:bCs/>
          <w:sz w:val="28"/>
          <w:szCs w:val="28"/>
        </w:rPr>
        <w:t>Lightweight Item Transport:</w:t>
      </w:r>
    </w:p>
    <w:p w14:paraId="4DB23236" w14:textId="77777777" w:rsidR="00CE38AF" w:rsidRPr="00CE38AF" w:rsidRDefault="00CE38AF" w:rsidP="00CE38AF">
      <w:pPr>
        <w:rPr>
          <w:b/>
          <w:bCs/>
          <w:sz w:val="28"/>
          <w:szCs w:val="28"/>
        </w:rPr>
      </w:pPr>
      <w:r w:rsidRPr="00CE38AF">
        <w:rPr>
          <w:b/>
          <w:bCs/>
          <w:sz w:val="28"/>
          <w:szCs w:val="28"/>
        </w:rPr>
        <w:t>The drone can be used for transporting lightweight items such as snacks, small packages, or medicines.</w:t>
      </w:r>
    </w:p>
    <w:p w14:paraId="483D323C" w14:textId="77777777" w:rsidR="00CE38AF" w:rsidRPr="00CE38AF" w:rsidRDefault="00CE38AF" w:rsidP="00CE38AF">
      <w:pPr>
        <w:rPr>
          <w:b/>
          <w:bCs/>
          <w:sz w:val="28"/>
          <w:szCs w:val="28"/>
        </w:rPr>
      </w:pPr>
      <w:r w:rsidRPr="00CE38AF">
        <w:rPr>
          <w:b/>
          <w:bCs/>
          <w:sz w:val="28"/>
          <w:szCs w:val="28"/>
        </w:rPr>
        <w:t>This practical application promotes independence and resourcefulness, allowing kids to find creative ways to use the drone.</w:t>
      </w:r>
    </w:p>
    <w:p w14:paraId="6EBD01DC" w14:textId="74722BC0" w:rsidR="00CE38AF" w:rsidRPr="00CE38AF" w:rsidRDefault="00CE38AF" w:rsidP="00CE38AF">
      <w:pPr>
        <w:pStyle w:val="ListParagraph"/>
        <w:numPr>
          <w:ilvl w:val="0"/>
          <w:numId w:val="1"/>
        </w:numPr>
        <w:rPr>
          <w:b/>
          <w:bCs/>
          <w:sz w:val="28"/>
          <w:szCs w:val="28"/>
        </w:rPr>
      </w:pPr>
      <w:r w:rsidRPr="00CE38AF">
        <w:rPr>
          <w:b/>
          <w:bCs/>
          <w:sz w:val="28"/>
          <w:szCs w:val="28"/>
        </w:rPr>
        <w:t>Aerial Search and Retrieval:</w:t>
      </w:r>
    </w:p>
    <w:p w14:paraId="63FD3B7F" w14:textId="77777777" w:rsidR="00CE38AF" w:rsidRPr="00CE38AF" w:rsidRDefault="00CE38AF" w:rsidP="00CE38AF">
      <w:pPr>
        <w:rPr>
          <w:b/>
          <w:bCs/>
          <w:sz w:val="28"/>
          <w:szCs w:val="28"/>
        </w:rPr>
      </w:pPr>
      <w:r w:rsidRPr="00CE38AF">
        <w:rPr>
          <w:b/>
          <w:bCs/>
          <w:sz w:val="28"/>
          <w:szCs w:val="28"/>
        </w:rPr>
        <w:t>Utilizing the drone's aerial views can aid in efficient search and retrieval tasks.</w:t>
      </w:r>
    </w:p>
    <w:p w14:paraId="04E06A9B" w14:textId="77777777" w:rsidR="00CE38AF" w:rsidRPr="00CE38AF" w:rsidRDefault="00CE38AF" w:rsidP="00CE38AF">
      <w:pPr>
        <w:rPr>
          <w:b/>
          <w:bCs/>
          <w:sz w:val="28"/>
          <w:szCs w:val="28"/>
        </w:rPr>
      </w:pPr>
      <w:r w:rsidRPr="00CE38AF">
        <w:rPr>
          <w:b/>
          <w:bCs/>
          <w:sz w:val="28"/>
          <w:szCs w:val="28"/>
        </w:rPr>
        <w:t>This practical use can be both enjoyable and educational, teaching children to think from different perspectives.</w:t>
      </w:r>
    </w:p>
    <w:p w14:paraId="30666C44" w14:textId="5C0E879D" w:rsidR="00CE38AF" w:rsidRPr="00CE38AF" w:rsidRDefault="00CE38AF" w:rsidP="00CE38AF">
      <w:pPr>
        <w:pStyle w:val="ListParagraph"/>
        <w:numPr>
          <w:ilvl w:val="0"/>
          <w:numId w:val="1"/>
        </w:numPr>
        <w:rPr>
          <w:b/>
          <w:bCs/>
          <w:sz w:val="28"/>
          <w:szCs w:val="28"/>
        </w:rPr>
      </w:pPr>
      <w:r w:rsidRPr="00CE38AF">
        <w:rPr>
          <w:b/>
          <w:bCs/>
          <w:sz w:val="28"/>
          <w:szCs w:val="28"/>
        </w:rPr>
        <w:t>Aerial Photography:</w:t>
      </w:r>
    </w:p>
    <w:p w14:paraId="645429C5" w14:textId="77777777" w:rsidR="00CE38AF" w:rsidRPr="00CE38AF" w:rsidRDefault="00CE38AF" w:rsidP="00CE38AF">
      <w:pPr>
        <w:rPr>
          <w:b/>
          <w:bCs/>
          <w:sz w:val="28"/>
          <w:szCs w:val="28"/>
        </w:rPr>
      </w:pPr>
      <w:r w:rsidRPr="00CE38AF">
        <w:rPr>
          <w:b/>
          <w:bCs/>
          <w:sz w:val="28"/>
          <w:szCs w:val="28"/>
        </w:rPr>
        <w:lastRenderedPageBreak/>
        <w:t>The drone can capture stunning aerial photographs and videos, providing a new perspective of the world from above.</w:t>
      </w:r>
    </w:p>
    <w:p w14:paraId="0BD345D5" w14:textId="77777777" w:rsidR="00CE38AF" w:rsidRPr="00CE38AF" w:rsidRDefault="00CE38AF" w:rsidP="00CE38AF">
      <w:pPr>
        <w:rPr>
          <w:b/>
          <w:bCs/>
          <w:sz w:val="28"/>
          <w:szCs w:val="28"/>
        </w:rPr>
      </w:pPr>
      <w:r w:rsidRPr="00CE38AF">
        <w:rPr>
          <w:b/>
          <w:bCs/>
          <w:sz w:val="28"/>
          <w:szCs w:val="28"/>
        </w:rPr>
        <w:t>This application allows kids to explore photography and storytelling, sparking their creativity and imagination.</w:t>
      </w:r>
    </w:p>
    <w:p w14:paraId="432AB8FF" w14:textId="191EBBA3" w:rsidR="00CE38AF" w:rsidRPr="00CE38AF" w:rsidRDefault="00CE38AF" w:rsidP="00CE38AF">
      <w:pPr>
        <w:pStyle w:val="ListParagraph"/>
        <w:numPr>
          <w:ilvl w:val="0"/>
          <w:numId w:val="1"/>
        </w:numPr>
        <w:rPr>
          <w:b/>
          <w:bCs/>
          <w:sz w:val="28"/>
          <w:szCs w:val="28"/>
        </w:rPr>
      </w:pPr>
      <w:r w:rsidRPr="00CE38AF">
        <w:rPr>
          <w:b/>
          <w:bCs/>
          <w:sz w:val="28"/>
          <w:szCs w:val="28"/>
        </w:rPr>
        <w:t>Holistic Development and Environmental Awareness:</w:t>
      </w:r>
    </w:p>
    <w:p w14:paraId="5907E674" w14:textId="77777777" w:rsidR="00CE38AF" w:rsidRPr="00CE38AF" w:rsidRDefault="00CE38AF" w:rsidP="00CE38AF">
      <w:pPr>
        <w:rPr>
          <w:b/>
          <w:bCs/>
          <w:sz w:val="28"/>
          <w:szCs w:val="28"/>
        </w:rPr>
      </w:pPr>
      <w:r w:rsidRPr="00CE38AF">
        <w:rPr>
          <w:b/>
          <w:bCs/>
          <w:sz w:val="28"/>
          <w:szCs w:val="28"/>
        </w:rPr>
        <w:t>Combining physical activity, cognitive growth, and social interaction, the drone promotes holistic development in children.</w:t>
      </w:r>
    </w:p>
    <w:p w14:paraId="1F20C57C" w14:textId="77777777" w:rsidR="00CE38AF" w:rsidRPr="00CE38AF" w:rsidRDefault="00CE38AF" w:rsidP="00CE38AF">
      <w:pPr>
        <w:rPr>
          <w:b/>
          <w:bCs/>
          <w:sz w:val="28"/>
          <w:szCs w:val="28"/>
        </w:rPr>
      </w:pPr>
      <w:r w:rsidRPr="00CE38AF">
        <w:rPr>
          <w:b/>
          <w:bCs/>
          <w:sz w:val="28"/>
          <w:szCs w:val="28"/>
        </w:rPr>
        <w:t xml:space="preserve">It </w:t>
      </w:r>
      <w:proofErr w:type="spellStart"/>
      <w:r w:rsidRPr="00CE38AF">
        <w:rPr>
          <w:b/>
          <w:bCs/>
          <w:sz w:val="28"/>
          <w:szCs w:val="28"/>
        </w:rPr>
        <w:t>instills</w:t>
      </w:r>
      <w:proofErr w:type="spellEnd"/>
      <w:r w:rsidRPr="00CE38AF">
        <w:rPr>
          <w:b/>
          <w:bCs/>
          <w:sz w:val="28"/>
          <w:szCs w:val="28"/>
        </w:rPr>
        <w:t xml:space="preserve"> responsibility for the environment and encourages kids to embrace eco-friendly practices.</w:t>
      </w:r>
    </w:p>
    <w:p w14:paraId="441131D4" w14:textId="4744FB9D" w:rsidR="00CE38AF" w:rsidRDefault="00CE38AF" w:rsidP="00CE38AF">
      <w:pPr>
        <w:rPr>
          <w:b/>
          <w:bCs/>
          <w:sz w:val="28"/>
          <w:szCs w:val="28"/>
        </w:rPr>
      </w:pPr>
      <w:r w:rsidRPr="00CE38AF">
        <w:rPr>
          <w:b/>
          <w:bCs/>
          <w:sz w:val="28"/>
          <w:szCs w:val="28"/>
        </w:rPr>
        <w:t>Through these varied applications, the Solar Supremo Toy Drone enriches children's playtime while fostering healthy habits, cognitive development, and a greater appreciation for the world around them. By providing eco-friendly play and outdoor adventures, the drone helps kids experience a more balanced, active lifestyle.</w:t>
      </w:r>
    </w:p>
    <w:p w14:paraId="74E680DB" w14:textId="7BE74203" w:rsidR="00741C73" w:rsidRPr="00741C73" w:rsidRDefault="00741C73" w:rsidP="00F676C3">
      <w:pPr>
        <w:rPr>
          <w:b/>
          <w:bCs/>
          <w:sz w:val="28"/>
          <w:szCs w:val="28"/>
        </w:rPr>
      </w:pPr>
      <w:r>
        <w:rPr>
          <w:b/>
          <w:bCs/>
          <w:sz w:val="28"/>
          <w:szCs w:val="28"/>
        </w:rPr>
        <w:t>4. STEAM ELEMENTS</w:t>
      </w:r>
    </w:p>
    <w:p w14:paraId="4AEC025B" w14:textId="4D518594" w:rsidR="00F676C3" w:rsidRDefault="00741C73" w:rsidP="00F676C3">
      <w:r>
        <w:t xml:space="preserve">5. </w:t>
      </w:r>
      <w:r w:rsidRPr="00CC62E6">
        <w:rPr>
          <w:b/>
          <w:bCs/>
          <w:sz w:val="32"/>
          <w:szCs w:val="32"/>
        </w:rPr>
        <w:t>Technical Specifications &amp; Cost</w:t>
      </w:r>
    </w:p>
    <w:p w14:paraId="21113C88" w14:textId="4939A28F" w:rsidR="00F07861" w:rsidRPr="0056248D" w:rsidRDefault="00741C73" w:rsidP="00F07861">
      <w:pPr>
        <w:rPr>
          <w:b/>
          <w:bCs/>
          <w:sz w:val="28"/>
          <w:szCs w:val="28"/>
        </w:rPr>
      </w:pPr>
      <w:r>
        <w:rPr>
          <w:b/>
          <w:bCs/>
          <w:sz w:val="28"/>
          <w:szCs w:val="28"/>
        </w:rPr>
        <w:t>6</w:t>
      </w:r>
      <w:r w:rsidR="00F07861" w:rsidRPr="0056248D">
        <w:rPr>
          <w:b/>
          <w:bCs/>
          <w:sz w:val="28"/>
          <w:szCs w:val="28"/>
        </w:rPr>
        <w:t>. Meet the Team</w:t>
      </w:r>
    </w:p>
    <w:p w14:paraId="6294E0A2" w14:textId="32C1836E" w:rsidR="00F07861" w:rsidRDefault="00741C73" w:rsidP="00F07861">
      <w:r w:rsidRPr="00741C73">
        <w:t>Evan Philip Mathew and Gautam Renjith are a dynamic duo of young innovators with big dreams. As fourth-grade students, they share a passion for exploring new ideas and finding creative solutions. It all started with Evan's idea to create an eco-friendly toy, but Gautam suggested they turn it into a drone. Together, they combined their creative visions to develop the Solar Supremo Toy Drone, incorporating renewable energy and reusable materials. With their curiosity and ambition, Evan and Gautam are dedicated to taking their project to new heights and inspiring others to think creatively about technology and the environment.</w:t>
      </w:r>
    </w:p>
    <w:p w14:paraId="49347DC6" w14:textId="77777777" w:rsidR="00F07861" w:rsidRDefault="00F07861" w:rsidP="00F07861"/>
    <w:p w14:paraId="4FAC1749" w14:textId="77777777" w:rsidR="00F07861" w:rsidRDefault="00F07861" w:rsidP="00F07861"/>
    <w:p w14:paraId="057FAB51" w14:textId="4C55FD30" w:rsidR="00204E8F" w:rsidRPr="0056248D" w:rsidRDefault="00204E8F" w:rsidP="00204E8F">
      <w:pPr>
        <w:rPr>
          <w:b/>
          <w:bCs/>
          <w:sz w:val="28"/>
          <w:szCs w:val="28"/>
        </w:rPr>
      </w:pPr>
      <w:r w:rsidRPr="0056248D">
        <w:rPr>
          <w:b/>
          <w:bCs/>
          <w:sz w:val="28"/>
          <w:szCs w:val="28"/>
        </w:rPr>
        <w:t>7. Footer</w:t>
      </w:r>
    </w:p>
    <w:p w14:paraId="221E06AB" w14:textId="77777777" w:rsidR="00204E8F" w:rsidRDefault="00204E8F" w:rsidP="00FB7D7B"/>
    <w:p w14:paraId="4DFA55B9" w14:textId="77777777" w:rsidR="00204E8F" w:rsidRDefault="00204E8F" w:rsidP="00585FD0">
      <w:pPr>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E</w:t>
      </w:r>
      <w:r w:rsidRPr="00AC0505">
        <w:rPr>
          <w:rFonts w:ascii="Times New Roman" w:hAnsi="Times New Roman" w:cs="Times New Roman"/>
          <w:b/>
          <w:color w:val="0D0D0D"/>
          <w:sz w:val="24"/>
          <w:szCs w:val="24"/>
          <w:shd w:val="clear" w:color="auto" w:fill="FFFFFF"/>
        </w:rPr>
        <w:t>mbrace eco-friendly play and healthier living with SOLAR SUPREMO!</w:t>
      </w:r>
    </w:p>
    <w:p w14:paraId="4D7E922C" w14:textId="0AA18E73" w:rsidR="00204E8F" w:rsidRDefault="00204E8F" w:rsidP="00736718">
      <w:pPr>
        <w:spacing w:line="480" w:lineRule="auto"/>
      </w:pPr>
      <w:r>
        <w:t xml:space="preserve">   - Contact Information: Email </w:t>
      </w:r>
      <w:r w:rsidR="00736718">
        <w:t>– evanphilipmathe</w:t>
      </w:r>
      <w:r w:rsidR="00585FD0">
        <w:t>w</w:t>
      </w:r>
      <w:r w:rsidR="00585FD0">
        <w:rPr>
          <w:rFonts w:cstheme="minorHAnsi"/>
        </w:rPr>
        <w:t>@</w:t>
      </w:r>
      <w:r w:rsidR="00736718">
        <w:t xml:space="preserve">gmail.com, </w:t>
      </w:r>
    </w:p>
    <w:p w14:paraId="0DC26D18" w14:textId="4E43CDF8" w:rsidR="00204E8F" w:rsidRDefault="00204E8F" w:rsidP="00204E8F">
      <w:r>
        <w:t xml:space="preserve"> </w:t>
      </w:r>
      <w:r w:rsidR="00585FD0">
        <w:t>©</w:t>
      </w:r>
      <w:r w:rsidR="00585FD0">
        <w:t>Evan &amp; Gautam</w:t>
      </w:r>
    </w:p>
    <w:p w14:paraId="73C663B6" w14:textId="77777777" w:rsidR="00204E8F" w:rsidRDefault="00204E8F" w:rsidP="00FB7D7B"/>
    <w:sectPr w:rsidR="00204E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4AB1ECE"/>
    <w:multiLevelType w:val="hybridMultilevel"/>
    <w:tmpl w:val="57D639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195198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xtbA0tjAAkqZmxko6SsGpxcWZ+XkgBYa1AHQbMogsAAAA"/>
  </w:docVars>
  <w:rsids>
    <w:rsidRoot w:val="00FA24C0"/>
    <w:rsid w:val="00063C1B"/>
    <w:rsid w:val="000960E5"/>
    <w:rsid w:val="001E136E"/>
    <w:rsid w:val="001F6588"/>
    <w:rsid w:val="00204E8F"/>
    <w:rsid w:val="00303528"/>
    <w:rsid w:val="00306484"/>
    <w:rsid w:val="0049748F"/>
    <w:rsid w:val="004C456B"/>
    <w:rsid w:val="004E3EC7"/>
    <w:rsid w:val="00510D2B"/>
    <w:rsid w:val="00527EF5"/>
    <w:rsid w:val="00542BC0"/>
    <w:rsid w:val="0056248D"/>
    <w:rsid w:val="00585FD0"/>
    <w:rsid w:val="005D54B3"/>
    <w:rsid w:val="00710CDE"/>
    <w:rsid w:val="00732BBA"/>
    <w:rsid w:val="00736718"/>
    <w:rsid w:val="00741C73"/>
    <w:rsid w:val="008414CB"/>
    <w:rsid w:val="009832AA"/>
    <w:rsid w:val="00B80284"/>
    <w:rsid w:val="00C24C0E"/>
    <w:rsid w:val="00CB191D"/>
    <w:rsid w:val="00CC62E6"/>
    <w:rsid w:val="00CE38AF"/>
    <w:rsid w:val="00E031F2"/>
    <w:rsid w:val="00F07861"/>
    <w:rsid w:val="00F676C3"/>
    <w:rsid w:val="00FA24C0"/>
    <w:rsid w:val="00FB7D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58EED"/>
  <w15:docId w15:val="{82117068-546D-49E5-917F-CCD7FA3C7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42BC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542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42B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32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2BC0"/>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542B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42BC0"/>
    <w:rPr>
      <w:rFonts w:asciiTheme="majorHAnsi" w:eastAsiaTheme="majorEastAsia" w:hAnsiTheme="majorHAnsi" w:cstheme="majorBidi"/>
      <w:color w:val="1F3763" w:themeColor="accent1" w:themeShade="7F"/>
      <w:sz w:val="24"/>
      <w:szCs w:val="24"/>
    </w:rPr>
  </w:style>
  <w:style w:type="paragraph" w:customStyle="1" w:styleId="ember-view">
    <w:name w:val="ember-view"/>
    <w:basedOn w:val="Normal"/>
    <w:rsid w:val="00542B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white-space-pre">
    <w:name w:val="white-space-pre"/>
    <w:basedOn w:val="DefaultParagraphFont"/>
    <w:rsid w:val="00542BC0"/>
  </w:style>
  <w:style w:type="character" w:styleId="Hyperlink">
    <w:name w:val="Hyperlink"/>
    <w:basedOn w:val="DefaultParagraphFont"/>
    <w:uiPriority w:val="99"/>
    <w:semiHidden/>
    <w:unhideWhenUsed/>
    <w:rsid w:val="00542BC0"/>
    <w:rPr>
      <w:color w:val="0000FF"/>
      <w:u w:val="single"/>
    </w:rPr>
  </w:style>
  <w:style w:type="character" w:styleId="Emphasis">
    <w:name w:val="Emphasis"/>
    <w:basedOn w:val="DefaultParagraphFont"/>
    <w:uiPriority w:val="20"/>
    <w:qFormat/>
    <w:rsid w:val="00542BC0"/>
    <w:rPr>
      <w:i/>
      <w:iCs/>
    </w:rPr>
  </w:style>
  <w:style w:type="paragraph" w:styleId="ListParagraph">
    <w:name w:val="List Paragraph"/>
    <w:basedOn w:val="Normal"/>
    <w:uiPriority w:val="34"/>
    <w:qFormat/>
    <w:rsid w:val="00CE3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024859">
      <w:bodyDiv w:val="1"/>
      <w:marLeft w:val="0"/>
      <w:marRight w:val="0"/>
      <w:marTop w:val="0"/>
      <w:marBottom w:val="0"/>
      <w:divBdr>
        <w:top w:val="none" w:sz="0" w:space="0" w:color="auto"/>
        <w:left w:val="none" w:sz="0" w:space="0" w:color="auto"/>
        <w:bottom w:val="none" w:sz="0" w:space="0" w:color="auto"/>
        <w:right w:val="none" w:sz="0" w:space="0" w:color="auto"/>
      </w:divBdr>
    </w:div>
    <w:div w:id="729574557">
      <w:bodyDiv w:val="1"/>
      <w:marLeft w:val="0"/>
      <w:marRight w:val="0"/>
      <w:marTop w:val="0"/>
      <w:marBottom w:val="0"/>
      <w:divBdr>
        <w:top w:val="none" w:sz="0" w:space="0" w:color="auto"/>
        <w:left w:val="none" w:sz="0" w:space="0" w:color="auto"/>
        <w:bottom w:val="none" w:sz="0" w:space="0" w:color="auto"/>
        <w:right w:val="none" w:sz="0" w:space="0" w:color="auto"/>
      </w:divBdr>
    </w:div>
    <w:div w:id="1343781321">
      <w:bodyDiv w:val="1"/>
      <w:marLeft w:val="0"/>
      <w:marRight w:val="0"/>
      <w:marTop w:val="0"/>
      <w:marBottom w:val="0"/>
      <w:divBdr>
        <w:top w:val="none" w:sz="0" w:space="0" w:color="auto"/>
        <w:left w:val="none" w:sz="0" w:space="0" w:color="auto"/>
        <w:bottom w:val="none" w:sz="0" w:space="0" w:color="auto"/>
        <w:right w:val="none" w:sz="0" w:space="0" w:color="auto"/>
      </w:divBdr>
    </w:div>
    <w:div w:id="1393231225">
      <w:bodyDiv w:val="1"/>
      <w:marLeft w:val="0"/>
      <w:marRight w:val="0"/>
      <w:marTop w:val="0"/>
      <w:marBottom w:val="0"/>
      <w:divBdr>
        <w:top w:val="none" w:sz="0" w:space="0" w:color="auto"/>
        <w:left w:val="none" w:sz="0" w:space="0" w:color="auto"/>
        <w:bottom w:val="none" w:sz="0" w:space="0" w:color="auto"/>
        <w:right w:val="none" w:sz="0" w:space="0" w:color="auto"/>
      </w:divBdr>
    </w:div>
    <w:div w:id="2092847156">
      <w:bodyDiv w:val="1"/>
      <w:marLeft w:val="0"/>
      <w:marRight w:val="0"/>
      <w:marTop w:val="0"/>
      <w:marBottom w:val="0"/>
      <w:divBdr>
        <w:top w:val="none" w:sz="0" w:space="0" w:color="auto"/>
        <w:left w:val="none" w:sz="0" w:space="0" w:color="auto"/>
        <w:bottom w:val="none" w:sz="0" w:space="0" w:color="auto"/>
        <w:right w:val="none" w:sz="0" w:space="0" w:color="auto"/>
      </w:divBdr>
      <w:divsChild>
        <w:div w:id="232664153">
          <w:marLeft w:val="0"/>
          <w:marRight w:val="0"/>
          <w:marTop w:val="0"/>
          <w:marBottom w:val="0"/>
          <w:divBdr>
            <w:top w:val="none" w:sz="0" w:space="0" w:color="auto"/>
            <w:left w:val="none" w:sz="0" w:space="0" w:color="auto"/>
            <w:bottom w:val="none" w:sz="0" w:space="0" w:color="auto"/>
            <w:right w:val="none" w:sz="0" w:space="0" w:color="auto"/>
          </w:divBdr>
        </w:div>
        <w:div w:id="1475637039">
          <w:marLeft w:val="0"/>
          <w:marRight w:val="0"/>
          <w:marTop w:val="0"/>
          <w:marBottom w:val="0"/>
          <w:divBdr>
            <w:top w:val="none" w:sz="0" w:space="0" w:color="auto"/>
            <w:left w:val="none" w:sz="0" w:space="0" w:color="auto"/>
            <w:bottom w:val="none" w:sz="0" w:space="0" w:color="auto"/>
            <w:right w:val="none" w:sz="0" w:space="0" w:color="auto"/>
          </w:divBdr>
          <w:divsChild>
            <w:div w:id="33192927">
              <w:marLeft w:val="0"/>
              <w:marRight w:val="0"/>
              <w:marTop w:val="0"/>
              <w:marBottom w:val="0"/>
              <w:divBdr>
                <w:top w:val="none" w:sz="0" w:space="0" w:color="auto"/>
                <w:left w:val="none" w:sz="0" w:space="0" w:color="auto"/>
                <w:bottom w:val="none" w:sz="0" w:space="0" w:color="auto"/>
                <w:right w:val="none" w:sz="0" w:space="0" w:color="auto"/>
              </w:divBdr>
              <w:divsChild>
                <w:div w:id="181379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171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3</TotalTime>
  <Pages>3</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PHILIP MATHEW</dc:creator>
  <cp:keywords/>
  <dc:description/>
  <cp:lastModifiedBy>Ann Mary Mathew</cp:lastModifiedBy>
  <cp:revision>8</cp:revision>
  <dcterms:created xsi:type="dcterms:W3CDTF">2024-03-29T01:42:00Z</dcterms:created>
  <dcterms:modified xsi:type="dcterms:W3CDTF">2024-04-18T22:42:00Z</dcterms:modified>
</cp:coreProperties>
</file>